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69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X91e07b47eec186d5fa83b5d195ebb081fdf05e3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ndo dados com privilégio de superusuário</w:t>
      </w:r>
    </w:p>
    <w:p>
      <w:pPr>
        <w:pStyle w:val="FirstParagraph"/>
      </w:pPr>
      <w:r>
        <w:t xml:space="preserve">Comando</w:t>
      </w:r>
      <w:r>
        <w:t xml:space="preserve"> </w:t>
      </w:r>
      <w:r>
        <w:rPr>
          <w:bCs/>
          <w:b/>
        </w:rPr>
        <w:t xml:space="preserve">COPY</w:t>
      </w:r>
    </w:p>
    <w:p>
      <w:pPr>
        <w:numPr>
          <w:ilvl w:val="0"/>
          <w:numId w:val="1170"/>
        </w:numPr>
        <w:pStyle w:val="Compact"/>
      </w:pPr>
      <w:r>
        <w:t xml:space="preserve">Sintaxe:</w:t>
      </w:r>
      <w:r>
        <w:br/>
      </w:r>
    </w:p>
    <w:bookmarkEnd w:id="154"/>
    <w:bookmarkStart w:id="155" w:name="Xfb96736dd10c7f829a4c3335990e2e504108036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1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5"/>
    <w:bookmarkStart w:id="168" w:name="pelo-pgadmin-4-manualmente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4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./Imagens/Export_data_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./Imagens/Export_data_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6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6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./Imagens/Export_data_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./Imagens/Export_data_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8"/>
    <w:bookmarkEnd w:id="169"/>
    <w:bookmarkStart w:id="174" w:name="observaçõ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Observações</w:t>
      </w:r>
    </w:p>
    <w:bookmarkStart w:id="171" w:name="Xe905c48ead57695f6acee3458bfda7f5825cda5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70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71"/>
    <w:bookmarkStart w:id="172" w:name="exportação-de-dado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Exportação de dados</w:t>
      </w:r>
    </w:p>
    <w:p>
      <w:pPr>
        <w:numPr>
          <w:ilvl w:val="0"/>
          <w:numId w:val="1177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72"/>
    <w:bookmarkStart w:id="173" w:name="Xa8bf588064960458c5d85f6667a5ef7152c8394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79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73"/>
    <w:bookmarkEnd w:id="174"/>
    <w:bookmarkStart w:id="176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175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3.</w:t>
      </w:r>
      <w:r>
        <w:br/>
      </w:r>
    </w:p>
    <w:bookmarkEnd w:id="175"/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70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70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0T03:25:52Z</dcterms:created>
  <dcterms:modified xsi:type="dcterms:W3CDTF">2022-10-20T03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